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B7C91" w:rsidRDefault="00753560" w:rsidP="00753560">
      <w:pPr>
        <w:pStyle w:val="Title"/>
      </w:pPr>
      <w:r>
        <w:t>Breast Cancer Diagnosis using KNN</w:t>
      </w:r>
    </w:p>
    <w:p w:rsidR="00753560" w:rsidRDefault="00753560" w:rsidP="00753560"/>
    <w:p w:rsidR="00753560" w:rsidRDefault="00753560" w:rsidP="00753560"/>
    <w:p w:rsidR="00753560" w:rsidRDefault="00753560" w:rsidP="00753560">
      <w:proofErr w:type="gramStart"/>
      <w:r>
        <w:t>Results :</w:t>
      </w:r>
      <w:proofErr w:type="gramEnd"/>
    </w:p>
    <w:p w:rsidR="00753560" w:rsidRDefault="000D4B77" w:rsidP="000D4B77">
      <w:pPr>
        <w:pStyle w:val="Title"/>
      </w:pPr>
      <w:r>
        <w:t>With random state= 0</w:t>
      </w:r>
    </w:p>
    <w:p w:rsidR="00753560" w:rsidRDefault="00753560" w:rsidP="00753560"/>
    <w:p w:rsidR="00753560" w:rsidRDefault="00753560" w:rsidP="00753560">
      <w:r>
        <w:t>The confusion Matrix Plot:</w:t>
      </w:r>
    </w:p>
    <w:p w:rsidR="00753560" w:rsidRDefault="00753560" w:rsidP="00753560"/>
    <w:p w:rsidR="00753560" w:rsidRDefault="00753560" w:rsidP="00753560">
      <w:r>
        <w:rPr>
          <w:noProof/>
        </w:rPr>
        <w:drawing>
          <wp:inline distT="0" distB="0" distL="0" distR="0" wp14:anchorId="2A8AAEFA" wp14:editId="0F32D83E">
            <wp:extent cx="3562350" cy="25336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3562350" cy="2533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53560" w:rsidRDefault="00753560" w:rsidP="00753560"/>
    <w:p w:rsidR="00753560" w:rsidRDefault="00753560" w:rsidP="00753560">
      <w:r>
        <w:t>Confusion matrix Report:</w:t>
      </w:r>
    </w:p>
    <w:p w:rsidR="00753560" w:rsidRDefault="00753560" w:rsidP="00753560">
      <w:r>
        <w:t xml:space="preserve">                       precision    </w:t>
      </w:r>
      <w:proofErr w:type="gramStart"/>
      <w:r>
        <w:t>recall  f</w:t>
      </w:r>
      <w:proofErr w:type="gramEnd"/>
      <w:r>
        <w:t>1-score   support</w:t>
      </w:r>
    </w:p>
    <w:p w:rsidR="00753560" w:rsidRDefault="00753560" w:rsidP="00753560"/>
    <w:p w:rsidR="00753560" w:rsidRDefault="00753560" w:rsidP="00753560">
      <w:r>
        <w:t xml:space="preserve">           M             0.94      0.99      0.96        90</w:t>
      </w:r>
    </w:p>
    <w:p w:rsidR="00753560" w:rsidRDefault="00753560" w:rsidP="00753560">
      <w:r>
        <w:t xml:space="preserve">           B              0.98      0.89      0.93        53</w:t>
      </w:r>
    </w:p>
    <w:p w:rsidR="00753560" w:rsidRDefault="00753560" w:rsidP="00753560"/>
    <w:p w:rsidR="00753560" w:rsidRDefault="00753560" w:rsidP="00753560">
      <w:r>
        <w:t xml:space="preserve">    accuracy                                    0.95       143</w:t>
      </w:r>
    </w:p>
    <w:p w:rsidR="00753560" w:rsidRDefault="00753560" w:rsidP="00753560">
      <w:r>
        <w:t xml:space="preserve">   macro </w:t>
      </w:r>
      <w:proofErr w:type="spellStart"/>
      <w:r>
        <w:t>avg</w:t>
      </w:r>
      <w:proofErr w:type="spellEnd"/>
      <w:r>
        <w:t xml:space="preserve">       0.96      0.94      0.95       143</w:t>
      </w:r>
    </w:p>
    <w:p w:rsidR="00753560" w:rsidRDefault="00753560" w:rsidP="00753560">
      <w:r>
        <w:t xml:space="preserve">weighted </w:t>
      </w:r>
      <w:proofErr w:type="spellStart"/>
      <w:r>
        <w:t>avg</w:t>
      </w:r>
      <w:proofErr w:type="spellEnd"/>
      <w:r>
        <w:t xml:space="preserve">       0.95      0.95      0.95       143</w:t>
      </w:r>
    </w:p>
    <w:p w:rsidR="000D4B77" w:rsidRDefault="000D4B77" w:rsidP="000D4B77">
      <w:pPr>
        <w:pStyle w:val="Title"/>
      </w:pPr>
      <w:r>
        <w:lastRenderedPageBreak/>
        <w:t xml:space="preserve">With random state= </w:t>
      </w:r>
      <w:r>
        <w:t>42</w:t>
      </w:r>
    </w:p>
    <w:p w:rsidR="000D4B77" w:rsidRDefault="000D4B77" w:rsidP="000D4B77"/>
    <w:p w:rsidR="000D4B77" w:rsidRDefault="000D4B77" w:rsidP="000D4B77">
      <w:r>
        <w:rPr>
          <w:noProof/>
        </w:rPr>
        <w:drawing>
          <wp:inline distT="0" distB="0" distL="0" distR="0" wp14:anchorId="3DE9D35F" wp14:editId="393DF517">
            <wp:extent cx="3552825" cy="2505075"/>
            <wp:effectExtent l="0" t="0" r="9525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552825" cy="2505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D4B77" w:rsidRDefault="000D4B77" w:rsidP="000D4B77"/>
    <w:p w:rsidR="000D4B77" w:rsidRDefault="000D4B77" w:rsidP="000D4B77">
      <w:r>
        <w:t xml:space="preserve">precision    </w:t>
      </w:r>
      <w:proofErr w:type="gramStart"/>
      <w:r>
        <w:t>recall  f</w:t>
      </w:r>
      <w:proofErr w:type="gramEnd"/>
      <w:r>
        <w:t>1-score   support</w:t>
      </w:r>
    </w:p>
    <w:p w:rsidR="000D4B77" w:rsidRDefault="000D4B77" w:rsidP="000D4B77"/>
    <w:p w:rsidR="000D4B77" w:rsidRDefault="000D4B77" w:rsidP="000D4B77">
      <w:r>
        <w:t xml:space="preserve">           M       0.96      0.99      0.97        89</w:t>
      </w:r>
    </w:p>
    <w:p w:rsidR="000D4B77" w:rsidRDefault="000D4B77" w:rsidP="000D4B77">
      <w:r>
        <w:t xml:space="preserve">           B       0.98      0.93      0.95        54</w:t>
      </w:r>
    </w:p>
    <w:p w:rsidR="000D4B77" w:rsidRDefault="000D4B77" w:rsidP="000D4B77"/>
    <w:p w:rsidR="000D4B77" w:rsidRDefault="000D4B77" w:rsidP="000D4B77">
      <w:r>
        <w:t xml:space="preserve">    accuracy                           0.97       143</w:t>
      </w:r>
    </w:p>
    <w:p w:rsidR="000D4B77" w:rsidRDefault="000D4B77" w:rsidP="000D4B77">
      <w:r>
        <w:t xml:space="preserve">   macro </w:t>
      </w:r>
      <w:proofErr w:type="spellStart"/>
      <w:r>
        <w:t>avg</w:t>
      </w:r>
      <w:proofErr w:type="spellEnd"/>
      <w:r>
        <w:t xml:space="preserve">       0.97      0.96      0.96       143</w:t>
      </w:r>
    </w:p>
    <w:p w:rsidR="000D4B77" w:rsidRDefault="000D4B77" w:rsidP="000D4B77">
      <w:r>
        <w:t xml:space="preserve">weighted </w:t>
      </w:r>
      <w:proofErr w:type="spellStart"/>
      <w:r>
        <w:t>avg</w:t>
      </w:r>
      <w:proofErr w:type="spellEnd"/>
      <w:r>
        <w:t xml:space="preserve">       0.97      0.97      0.96       143</w:t>
      </w:r>
    </w:p>
    <w:p w:rsidR="000D4B77" w:rsidRDefault="000D4B77" w:rsidP="000D4B77"/>
    <w:p w:rsidR="000D4B77" w:rsidRDefault="000D4B77" w:rsidP="000D4B77"/>
    <w:p w:rsidR="000D4B77" w:rsidRPr="000D4B77" w:rsidRDefault="000D4B77" w:rsidP="000D4B77">
      <w:r>
        <w:t xml:space="preserve">with increasing number of random </w:t>
      </w:r>
      <w:bookmarkStart w:id="0" w:name="_GoBack"/>
      <w:bookmarkEnd w:id="0"/>
      <w:r>
        <w:t xml:space="preserve">state its very </w:t>
      </w:r>
      <w:proofErr w:type="spellStart"/>
      <w:r>
        <w:t>benificial</w:t>
      </w:r>
      <w:proofErr w:type="spellEnd"/>
      <w:r>
        <w:t xml:space="preserve"> to increases the accuracy results</w:t>
      </w:r>
    </w:p>
    <w:p w:rsidR="000D4B77" w:rsidRPr="00753560" w:rsidRDefault="000D4B77" w:rsidP="00753560"/>
    <w:sectPr w:rsidR="000D4B77" w:rsidRPr="00753560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G0MDE1Mjc0MzUwNDFT0lEKTi0uzszPAykwqgUAxRVH6ywAAAA="/>
  </w:docVars>
  <w:rsids>
    <w:rsidRoot w:val="003F4DA6"/>
    <w:rsid w:val="00093DEB"/>
    <w:rsid w:val="000D4B77"/>
    <w:rsid w:val="003F4DA6"/>
    <w:rsid w:val="00753458"/>
    <w:rsid w:val="00753560"/>
    <w:rsid w:val="00794831"/>
    <w:rsid w:val="00AB2C15"/>
    <w:rsid w:val="00BB7C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1B1558"/>
  <w15:chartTrackingRefBased/>
  <w15:docId w15:val="{F55E1CE3-9713-4110-8781-8C014BE43C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753560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53560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136</Words>
  <Characters>779</Characters>
  <Application>Microsoft Office Word</Application>
  <DocSecurity>0</DocSecurity>
  <Lines>6</Lines>
  <Paragraphs>1</Paragraphs>
  <ScaleCrop>false</ScaleCrop>
  <Company/>
  <LinksUpToDate>false</LinksUpToDate>
  <CharactersWithSpaces>9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shraq AlDagamseh</dc:creator>
  <cp:keywords/>
  <dc:description/>
  <cp:lastModifiedBy>Ishraq AlDagamseh</cp:lastModifiedBy>
  <cp:revision>3</cp:revision>
  <dcterms:created xsi:type="dcterms:W3CDTF">2021-09-01T15:41:00Z</dcterms:created>
  <dcterms:modified xsi:type="dcterms:W3CDTF">2021-09-01T16:14:00Z</dcterms:modified>
</cp:coreProperties>
</file>